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AE30AC" w14:textId="09A5E0B9" w:rsidR="00BA60A8" w:rsidRDefault="00252406" w:rsidP="00BA60A8">
      <w:pPr>
        <w:rPr>
          <w:b/>
          <w:sz w:val="20"/>
          <w:lang w:val="en-CA"/>
        </w:rPr>
      </w:pPr>
      <w:r>
        <w:rPr>
          <w:noProof/>
          <w:sz w:val="20"/>
        </w:rPr>
        <w:drawing>
          <wp:anchor distT="0" distB="0" distL="114300" distR="114300" simplePos="0" relativeHeight="251657728" behindDoc="0" locked="0" layoutInCell="1" allowOverlap="0" wp14:anchorId="0DCC841E" wp14:editId="79F51EBA">
            <wp:simplePos x="0" y="0"/>
            <wp:positionH relativeFrom="column">
              <wp:posOffset>4883905</wp:posOffset>
            </wp:positionH>
            <wp:positionV relativeFrom="paragraph">
              <wp:posOffset>8626</wp:posOffset>
            </wp:positionV>
            <wp:extent cx="1612900" cy="931545"/>
            <wp:effectExtent l="0" t="0" r="0" b="0"/>
            <wp:wrapSquare wrapText="bothSides"/>
            <wp:docPr id="3" name="Picture 2" descr="McMaster University logo full 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cMaster University logo full colou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12900" cy="931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8E04A2" w14:textId="77777777" w:rsidR="00BA60A8" w:rsidRPr="00153643" w:rsidRDefault="00BA60A8" w:rsidP="00BA60A8">
      <w:pPr>
        <w:rPr>
          <w:b/>
          <w:sz w:val="20"/>
          <w:lang w:val="en-CA"/>
        </w:rPr>
      </w:pPr>
    </w:p>
    <w:p w14:paraId="2C54A600" w14:textId="77777777" w:rsidR="00BA60A8" w:rsidRDefault="00BA60A8" w:rsidP="00BA60A8">
      <w:pPr>
        <w:jc w:val="center"/>
        <w:rPr>
          <w:b/>
          <w:sz w:val="22"/>
          <w:szCs w:val="22"/>
          <w:lang w:val="en-CA"/>
        </w:rPr>
      </w:pPr>
    </w:p>
    <w:p w14:paraId="7C9C8596" w14:textId="09708C65" w:rsidR="00BA60A8" w:rsidRPr="00D72554" w:rsidRDefault="00BA60A8" w:rsidP="00D72554">
      <w:pPr>
        <w:jc w:val="center"/>
        <w:rPr>
          <w:b/>
          <w:sz w:val="22"/>
          <w:szCs w:val="22"/>
          <w:lang w:val="en-CA"/>
        </w:rPr>
      </w:pPr>
      <w:r w:rsidRPr="00153643">
        <w:rPr>
          <w:b/>
          <w:sz w:val="22"/>
          <w:szCs w:val="22"/>
          <w:lang w:val="en-CA"/>
        </w:rPr>
        <w:t>D</w:t>
      </w:r>
      <w:r>
        <w:rPr>
          <w:b/>
          <w:sz w:val="22"/>
          <w:szCs w:val="22"/>
          <w:lang w:val="en-CA"/>
        </w:rPr>
        <w:t>ebriefing form</w:t>
      </w:r>
    </w:p>
    <w:p w14:paraId="1BBDC9E6" w14:textId="77777777" w:rsidR="00BA60A8" w:rsidRDefault="00BA60A8" w:rsidP="00D72554">
      <w:pPr>
        <w:pStyle w:val="Default"/>
        <w:jc w:val="both"/>
      </w:pPr>
    </w:p>
    <w:p w14:paraId="5AF74083" w14:textId="0E70DC79" w:rsidR="00BA60A8" w:rsidRDefault="00BA60A8" w:rsidP="00D72554">
      <w:pPr>
        <w:pStyle w:val="Default"/>
        <w:jc w:val="both"/>
      </w:pPr>
      <w:r w:rsidRPr="008F1A7F">
        <w:rPr>
          <w:sz w:val="20"/>
          <w:szCs w:val="20"/>
        </w:rPr>
        <w:t>Thank you for completing this study</w:t>
      </w:r>
      <w:r w:rsidR="00C26891">
        <w:rPr>
          <w:sz w:val="20"/>
          <w:szCs w:val="20"/>
        </w:rPr>
        <w:t>!</w:t>
      </w:r>
    </w:p>
    <w:p w14:paraId="5A72D820" w14:textId="77777777" w:rsidR="00BA60A8" w:rsidRDefault="00BA60A8" w:rsidP="00D72554">
      <w:pPr>
        <w:jc w:val="both"/>
        <w:rPr>
          <w:sz w:val="20"/>
          <w:szCs w:val="20"/>
        </w:rPr>
      </w:pPr>
    </w:p>
    <w:p w14:paraId="06B4585E" w14:textId="16518EE6" w:rsidR="00A04EF7" w:rsidRDefault="00C141E4" w:rsidP="00D72554">
      <w:pPr>
        <w:jc w:val="both"/>
        <w:rPr>
          <w:sz w:val="20"/>
          <w:szCs w:val="20"/>
        </w:rPr>
      </w:pPr>
      <w:r w:rsidRPr="00C141E4">
        <w:rPr>
          <w:sz w:val="20"/>
          <w:szCs w:val="20"/>
        </w:rPr>
        <w:t>The current study was about the sense of agency: the feeling of control</w:t>
      </w:r>
      <w:r w:rsidR="005F359F">
        <w:rPr>
          <w:sz w:val="20"/>
          <w:szCs w:val="20"/>
        </w:rPr>
        <w:t>ling</w:t>
      </w:r>
      <w:r w:rsidRPr="00C141E4">
        <w:rPr>
          <w:sz w:val="20"/>
          <w:szCs w:val="20"/>
        </w:rPr>
        <w:t xml:space="preserve"> your actions and being the cause of outcomes in the world. We measured this by asking you</w:t>
      </w:r>
      <w:r w:rsidR="0025300F">
        <w:rPr>
          <w:sz w:val="20"/>
          <w:szCs w:val="20"/>
        </w:rPr>
        <w:t xml:space="preserve"> to</w:t>
      </w:r>
      <w:r w:rsidRPr="00C141E4">
        <w:rPr>
          <w:sz w:val="20"/>
          <w:szCs w:val="20"/>
        </w:rPr>
        <w:t xml:space="preserve"> estimate the interval between your action and an outcome (i.e.,</w:t>
      </w:r>
      <w:r w:rsidR="0087402F">
        <w:rPr>
          <w:sz w:val="20"/>
          <w:szCs w:val="20"/>
        </w:rPr>
        <w:t xml:space="preserve"> </w:t>
      </w:r>
      <w:r w:rsidRPr="00C141E4">
        <w:rPr>
          <w:sz w:val="20"/>
          <w:szCs w:val="20"/>
        </w:rPr>
        <w:t>the audio tone playing). Shorter estimates are thought to index stronger sense of agency. The aim of this study was to see whether having other people perform the same or different action influence</w:t>
      </w:r>
      <w:r w:rsidR="00777BA9">
        <w:rPr>
          <w:sz w:val="20"/>
          <w:szCs w:val="20"/>
        </w:rPr>
        <w:t>s</w:t>
      </w:r>
      <w:r w:rsidRPr="00C141E4">
        <w:rPr>
          <w:sz w:val="20"/>
          <w:szCs w:val="20"/>
        </w:rPr>
        <w:t xml:space="preserve"> your sense of agency. To do so,</w:t>
      </w:r>
      <w:r w:rsidR="0087402F">
        <w:rPr>
          <w:sz w:val="20"/>
          <w:szCs w:val="20"/>
        </w:rPr>
        <w:t xml:space="preserve"> </w:t>
      </w:r>
      <w:r w:rsidRPr="00C141E4">
        <w:rPr>
          <w:sz w:val="20"/>
          <w:szCs w:val="20"/>
        </w:rPr>
        <w:t>we</w:t>
      </w:r>
      <w:r w:rsidR="0087402F">
        <w:rPr>
          <w:sz w:val="20"/>
          <w:szCs w:val="20"/>
        </w:rPr>
        <w:t xml:space="preserve"> </w:t>
      </w:r>
      <w:r w:rsidRPr="00C141E4">
        <w:rPr>
          <w:sz w:val="20"/>
          <w:szCs w:val="20"/>
        </w:rPr>
        <w:t>had 1-2</w:t>
      </w:r>
      <w:r w:rsidR="0087402F">
        <w:rPr>
          <w:sz w:val="20"/>
          <w:szCs w:val="20"/>
        </w:rPr>
        <w:t xml:space="preserve"> </w:t>
      </w:r>
      <w:r w:rsidRPr="00C141E4">
        <w:rPr>
          <w:sz w:val="20"/>
          <w:szCs w:val="20"/>
        </w:rPr>
        <w:t>hands either make the same or different movement tha</w:t>
      </w:r>
      <w:r w:rsidR="0087402F">
        <w:rPr>
          <w:sz w:val="20"/>
          <w:szCs w:val="20"/>
        </w:rPr>
        <w:t>n</w:t>
      </w:r>
      <w:r w:rsidRPr="00C141E4">
        <w:rPr>
          <w:sz w:val="20"/>
          <w:szCs w:val="20"/>
        </w:rPr>
        <w:t xml:space="preserve"> you. We expect that</w:t>
      </w:r>
      <w:r w:rsidR="009007FE">
        <w:rPr>
          <w:sz w:val="20"/>
          <w:szCs w:val="20"/>
        </w:rPr>
        <w:t xml:space="preserve"> the</w:t>
      </w:r>
      <w:r w:rsidRPr="00C141E4">
        <w:rPr>
          <w:sz w:val="20"/>
          <w:szCs w:val="20"/>
        </w:rPr>
        <w:t xml:space="preserve"> sense of agency should be stronger (</w:t>
      </w:r>
      <w:r w:rsidR="00AC4E66">
        <w:rPr>
          <w:sz w:val="20"/>
          <w:szCs w:val="20"/>
        </w:rPr>
        <w:t xml:space="preserve">i.e., </w:t>
      </w:r>
      <w:r w:rsidRPr="00C141E4">
        <w:rPr>
          <w:sz w:val="20"/>
          <w:szCs w:val="20"/>
        </w:rPr>
        <w:t>shorter interval estimates) when the hands were performing the same action</w:t>
      </w:r>
      <w:r w:rsidR="004B4A3D">
        <w:rPr>
          <w:sz w:val="20"/>
          <w:szCs w:val="20"/>
        </w:rPr>
        <w:t xml:space="preserve"> as</w:t>
      </w:r>
      <w:r w:rsidRPr="00C141E4">
        <w:rPr>
          <w:sz w:val="20"/>
          <w:szCs w:val="20"/>
        </w:rPr>
        <w:t xml:space="preserve"> you</w:t>
      </w:r>
      <w:r w:rsidR="004B4A3D">
        <w:rPr>
          <w:sz w:val="20"/>
          <w:szCs w:val="20"/>
        </w:rPr>
        <w:t>,</w:t>
      </w:r>
      <w:r w:rsidRPr="00C141E4">
        <w:rPr>
          <w:sz w:val="20"/>
          <w:szCs w:val="20"/>
        </w:rPr>
        <w:t xml:space="preserve"> and that this effect will be stronger the more hands participate (perhaps due to implicitly feeling like you are a part of a larger group). In contrast, we expect that </w:t>
      </w:r>
      <w:r w:rsidR="00393CF9">
        <w:rPr>
          <w:sz w:val="20"/>
          <w:szCs w:val="20"/>
        </w:rPr>
        <w:t xml:space="preserve">the </w:t>
      </w:r>
      <w:r w:rsidRPr="00C141E4">
        <w:rPr>
          <w:sz w:val="20"/>
          <w:szCs w:val="20"/>
        </w:rPr>
        <w:t>sense of agency should decrease (larger interval estimates) when the hands do not make the same movement and that this effect should be stronger with more hands.</w:t>
      </w:r>
      <w:r w:rsidR="003D79C1">
        <w:rPr>
          <w:sz w:val="20"/>
          <w:szCs w:val="20"/>
        </w:rPr>
        <w:t xml:space="preserve"> </w:t>
      </w:r>
      <w:r w:rsidRPr="00C141E4">
        <w:rPr>
          <w:sz w:val="20"/>
          <w:szCs w:val="20"/>
        </w:rPr>
        <w:t>Note that there was one minor deception in the experiment: rather than</w:t>
      </w:r>
      <w:r w:rsidR="007A0603">
        <w:rPr>
          <w:sz w:val="20"/>
          <w:szCs w:val="20"/>
        </w:rPr>
        <w:t xml:space="preserve"> the tone playing randomly between 1-1000ms</w:t>
      </w:r>
      <w:r w:rsidRPr="00C141E4">
        <w:rPr>
          <w:sz w:val="20"/>
          <w:szCs w:val="20"/>
        </w:rPr>
        <w:t xml:space="preserve">, </w:t>
      </w:r>
      <w:r w:rsidR="007A0603">
        <w:rPr>
          <w:sz w:val="20"/>
          <w:szCs w:val="20"/>
        </w:rPr>
        <w:t>it only occurred at 100ms, 400ms, and 700ms intervals</w:t>
      </w:r>
      <w:r w:rsidRPr="00C141E4">
        <w:rPr>
          <w:sz w:val="20"/>
          <w:szCs w:val="20"/>
        </w:rPr>
        <w:t>. This was done to better control for your estimates.</w:t>
      </w:r>
      <w:r w:rsidR="00CC5890">
        <w:rPr>
          <w:sz w:val="20"/>
          <w:szCs w:val="20"/>
        </w:rPr>
        <w:t xml:space="preserve"> </w:t>
      </w:r>
      <w:r w:rsidRPr="00C141E4">
        <w:rPr>
          <w:sz w:val="20"/>
          <w:szCs w:val="20"/>
        </w:rPr>
        <w:t>Given this deception, we ask</w:t>
      </w:r>
      <w:r w:rsidR="00C27293">
        <w:rPr>
          <w:sz w:val="20"/>
          <w:szCs w:val="20"/>
        </w:rPr>
        <w:t>ed</w:t>
      </w:r>
      <w:r w:rsidRPr="00C141E4">
        <w:rPr>
          <w:sz w:val="20"/>
          <w:szCs w:val="20"/>
        </w:rPr>
        <w:t xml:space="preserve"> you</w:t>
      </w:r>
      <w:r w:rsidR="00807A76">
        <w:rPr>
          <w:sz w:val="20"/>
          <w:szCs w:val="20"/>
        </w:rPr>
        <w:t xml:space="preserve"> </w:t>
      </w:r>
      <w:r w:rsidRPr="00C141E4">
        <w:rPr>
          <w:sz w:val="20"/>
          <w:szCs w:val="20"/>
        </w:rPr>
        <w:t>to re-consent to this experimen</w:t>
      </w:r>
      <w:r w:rsidR="0044275B">
        <w:rPr>
          <w:sz w:val="20"/>
          <w:szCs w:val="20"/>
        </w:rPr>
        <w:t>t</w:t>
      </w:r>
      <w:r w:rsidRPr="00C141E4">
        <w:rPr>
          <w:sz w:val="20"/>
          <w:szCs w:val="20"/>
        </w:rPr>
        <w:t>. You are also free</w:t>
      </w:r>
      <w:r w:rsidR="00807A76">
        <w:rPr>
          <w:sz w:val="20"/>
          <w:szCs w:val="20"/>
        </w:rPr>
        <w:t xml:space="preserve"> </w:t>
      </w:r>
      <w:r w:rsidRPr="00C141E4">
        <w:rPr>
          <w:sz w:val="20"/>
          <w:szCs w:val="20"/>
        </w:rPr>
        <w:t>to withdraw your data (you will</w:t>
      </w:r>
      <w:r w:rsidR="00AA743B">
        <w:rPr>
          <w:sz w:val="20"/>
          <w:szCs w:val="20"/>
        </w:rPr>
        <w:t xml:space="preserve"> still</w:t>
      </w:r>
      <w:r w:rsidRPr="00C141E4">
        <w:rPr>
          <w:sz w:val="20"/>
          <w:szCs w:val="20"/>
        </w:rPr>
        <w:t xml:space="preserve"> </w:t>
      </w:r>
      <w:r w:rsidR="00807A76">
        <w:rPr>
          <w:sz w:val="20"/>
          <w:szCs w:val="20"/>
        </w:rPr>
        <w:t>get paid on Prolific</w:t>
      </w:r>
      <w:r w:rsidRPr="00C141E4">
        <w:rPr>
          <w:sz w:val="20"/>
          <w:szCs w:val="20"/>
        </w:rPr>
        <w:t xml:space="preserve">) by </w:t>
      </w:r>
      <w:r w:rsidR="00AA743B">
        <w:rPr>
          <w:sz w:val="20"/>
          <w:szCs w:val="20"/>
        </w:rPr>
        <w:t>emailing the researcher at galangc@mcmaster.ca.</w:t>
      </w:r>
    </w:p>
    <w:p w14:paraId="13EC2B6C" w14:textId="77777777" w:rsidR="009B5F76" w:rsidRDefault="009B5F76" w:rsidP="00D72554">
      <w:pPr>
        <w:jc w:val="both"/>
        <w:rPr>
          <w:sz w:val="20"/>
          <w:szCs w:val="20"/>
        </w:rPr>
      </w:pPr>
    </w:p>
    <w:p w14:paraId="20CCD9F4" w14:textId="5030D796" w:rsidR="00BE2C77" w:rsidRPr="008E2B09" w:rsidRDefault="002E7252" w:rsidP="00D72554">
      <w:pPr>
        <w:jc w:val="both"/>
        <w:rPr>
          <w:bCs/>
          <w:sz w:val="20"/>
          <w:szCs w:val="20"/>
        </w:rPr>
      </w:pPr>
      <w:r>
        <w:rPr>
          <w:b/>
          <w:sz w:val="20"/>
          <w:szCs w:val="20"/>
        </w:rPr>
        <w:t>Independent Variables</w:t>
      </w:r>
      <w:r w:rsidR="004F6145">
        <w:rPr>
          <w:b/>
          <w:sz w:val="20"/>
          <w:szCs w:val="20"/>
        </w:rPr>
        <w:t xml:space="preserve">: </w:t>
      </w:r>
      <w:r w:rsidR="008E2B09">
        <w:rPr>
          <w:bCs/>
          <w:sz w:val="20"/>
          <w:szCs w:val="20"/>
        </w:rPr>
        <w:t>Number of Hands (1, 2), Hand Movements (Congruent, Incongruent).</w:t>
      </w:r>
    </w:p>
    <w:p w14:paraId="7183570D" w14:textId="4BEA0875" w:rsidR="00BE2C77" w:rsidRPr="00BE2C77" w:rsidRDefault="00BE2C77" w:rsidP="00D72554">
      <w:pPr>
        <w:jc w:val="both"/>
        <w:rPr>
          <w:sz w:val="20"/>
          <w:szCs w:val="20"/>
        </w:rPr>
      </w:pPr>
      <w:r>
        <w:rPr>
          <w:b/>
          <w:sz w:val="20"/>
          <w:szCs w:val="20"/>
        </w:rPr>
        <w:t xml:space="preserve">Dependent Variables: </w:t>
      </w:r>
      <w:r w:rsidR="009A5E8F">
        <w:rPr>
          <w:sz w:val="20"/>
          <w:szCs w:val="20"/>
        </w:rPr>
        <w:t>Interval Estimates</w:t>
      </w:r>
    </w:p>
    <w:p w14:paraId="00CAE2D3" w14:textId="77777777" w:rsidR="001838D3" w:rsidRPr="00BA60A8" w:rsidRDefault="001838D3" w:rsidP="00D72554">
      <w:pPr>
        <w:jc w:val="both"/>
        <w:rPr>
          <w:i/>
          <w:sz w:val="20"/>
          <w:szCs w:val="20"/>
        </w:rPr>
      </w:pPr>
    </w:p>
    <w:p w14:paraId="49647CFE" w14:textId="67083F67" w:rsidR="00BA60A8" w:rsidRDefault="00BA60A8" w:rsidP="00D72554">
      <w:pPr>
        <w:jc w:val="both"/>
        <w:rPr>
          <w:bCs/>
          <w:sz w:val="20"/>
          <w:szCs w:val="20"/>
        </w:rPr>
      </w:pPr>
      <w:r w:rsidRPr="008F1A7F">
        <w:rPr>
          <w:sz w:val="20"/>
          <w:szCs w:val="20"/>
        </w:rPr>
        <w:t>You are fully entitled to receive feedback about the outcomes of this research. If you</w:t>
      </w:r>
      <w:r w:rsidR="006F689A">
        <w:rPr>
          <w:bCs/>
          <w:sz w:val="20"/>
          <w:szCs w:val="20"/>
        </w:rPr>
        <w:t xml:space="preserve"> have successfully completed this study</w:t>
      </w:r>
      <w:r w:rsidRPr="008F1A7F">
        <w:rPr>
          <w:bCs/>
          <w:sz w:val="20"/>
          <w:szCs w:val="20"/>
        </w:rPr>
        <w:t xml:space="preserve">, you will be </w:t>
      </w:r>
      <w:r w:rsidRPr="008F1A7F">
        <w:rPr>
          <w:sz w:val="20"/>
          <w:szCs w:val="20"/>
        </w:rPr>
        <w:t>contacted</w:t>
      </w:r>
      <w:r w:rsidR="006F689A">
        <w:rPr>
          <w:sz w:val="20"/>
          <w:szCs w:val="20"/>
        </w:rPr>
        <w:t xml:space="preserve"> </w:t>
      </w:r>
      <w:r w:rsidR="005F0B0B">
        <w:rPr>
          <w:sz w:val="20"/>
          <w:szCs w:val="20"/>
        </w:rPr>
        <w:t>(</w:t>
      </w:r>
      <w:r w:rsidR="006F689A">
        <w:rPr>
          <w:sz w:val="20"/>
          <w:szCs w:val="20"/>
        </w:rPr>
        <w:t>via Prolific</w:t>
      </w:r>
      <w:r w:rsidR="005F0B0B">
        <w:rPr>
          <w:sz w:val="20"/>
          <w:szCs w:val="20"/>
        </w:rPr>
        <w:t>)</w:t>
      </w:r>
      <w:r w:rsidRPr="008F1A7F">
        <w:rPr>
          <w:sz w:val="20"/>
          <w:szCs w:val="20"/>
        </w:rPr>
        <w:t xml:space="preserve"> with a </w:t>
      </w:r>
      <w:r w:rsidR="005F0B0B">
        <w:rPr>
          <w:sz w:val="20"/>
          <w:szCs w:val="20"/>
        </w:rPr>
        <w:t xml:space="preserve">short summary </w:t>
      </w:r>
      <w:r w:rsidR="00383191">
        <w:rPr>
          <w:sz w:val="20"/>
          <w:szCs w:val="20"/>
        </w:rPr>
        <w:t xml:space="preserve">of the results </w:t>
      </w:r>
      <w:r w:rsidRPr="008F1A7F">
        <w:rPr>
          <w:sz w:val="20"/>
          <w:szCs w:val="20"/>
        </w:rPr>
        <w:t>when the project is completed. You may also contact the researcher if you have any further questions about the research (</w:t>
      </w:r>
      <w:hyperlink r:id="rId7" w:history="1">
        <w:r w:rsidR="00D72554" w:rsidRPr="00511C0B">
          <w:rPr>
            <w:rStyle w:val="Hyperlink"/>
            <w:sz w:val="20"/>
            <w:szCs w:val="20"/>
          </w:rPr>
          <w:t>galangc@mcmaster.ca</w:t>
        </w:r>
      </w:hyperlink>
      <w:r w:rsidRPr="008F1A7F">
        <w:rPr>
          <w:sz w:val="20"/>
          <w:szCs w:val="20"/>
        </w:rPr>
        <w:t>).</w:t>
      </w:r>
      <w:r w:rsidR="00D72554">
        <w:rPr>
          <w:sz w:val="20"/>
          <w:szCs w:val="20"/>
        </w:rPr>
        <w:t xml:space="preserve"> </w:t>
      </w:r>
      <w:r w:rsidRPr="008F1A7F">
        <w:rPr>
          <w:bCs/>
          <w:sz w:val="20"/>
          <w:szCs w:val="20"/>
        </w:rPr>
        <w:t xml:space="preserve">This project was reviewed and cleared by the McMaster Research Ethics Board. If you any have concerns or questions about your rights as a participant or about the way the study is being </w:t>
      </w:r>
      <w:r w:rsidR="009E6527" w:rsidRPr="008F1A7F">
        <w:rPr>
          <w:bCs/>
          <w:sz w:val="20"/>
          <w:szCs w:val="20"/>
        </w:rPr>
        <w:t>conducted,</w:t>
      </w:r>
      <w:r w:rsidRPr="008F1A7F">
        <w:rPr>
          <w:bCs/>
          <w:sz w:val="20"/>
          <w:szCs w:val="20"/>
        </w:rPr>
        <w:t xml:space="preserve"> you can contact:</w:t>
      </w:r>
    </w:p>
    <w:p w14:paraId="50FFBE10" w14:textId="77777777" w:rsidR="00D72554" w:rsidRPr="00D72554" w:rsidRDefault="00D72554" w:rsidP="00D72554">
      <w:pPr>
        <w:jc w:val="both"/>
        <w:rPr>
          <w:sz w:val="20"/>
          <w:szCs w:val="20"/>
        </w:rPr>
      </w:pPr>
    </w:p>
    <w:p w14:paraId="2F1BF39B" w14:textId="77777777" w:rsidR="00BA60A8" w:rsidRPr="00153643" w:rsidRDefault="00BA60A8" w:rsidP="00D72554">
      <w:pPr>
        <w:jc w:val="both"/>
        <w:rPr>
          <w:bCs/>
          <w:sz w:val="20"/>
          <w:szCs w:val="20"/>
        </w:rPr>
      </w:pPr>
      <w:r w:rsidRPr="00153643">
        <w:rPr>
          <w:bCs/>
          <w:sz w:val="22"/>
          <w:szCs w:val="22"/>
        </w:rPr>
        <w:tab/>
      </w:r>
      <w:r w:rsidRPr="00153643">
        <w:rPr>
          <w:bCs/>
          <w:sz w:val="22"/>
          <w:szCs w:val="22"/>
        </w:rPr>
        <w:tab/>
      </w:r>
      <w:r w:rsidRPr="00153643">
        <w:rPr>
          <w:bCs/>
          <w:sz w:val="20"/>
          <w:szCs w:val="20"/>
        </w:rPr>
        <w:t xml:space="preserve">The McMaster Research Ethics Board Secretariat </w:t>
      </w:r>
    </w:p>
    <w:p w14:paraId="5E5D3C80" w14:textId="77777777" w:rsidR="00BA60A8" w:rsidRPr="00153643" w:rsidRDefault="00BA60A8" w:rsidP="00D72554">
      <w:pPr>
        <w:jc w:val="both"/>
        <w:rPr>
          <w:bCs/>
          <w:sz w:val="20"/>
          <w:szCs w:val="20"/>
        </w:rPr>
      </w:pPr>
      <w:r w:rsidRPr="00153643">
        <w:rPr>
          <w:bCs/>
          <w:sz w:val="20"/>
          <w:szCs w:val="20"/>
        </w:rPr>
        <w:tab/>
      </w:r>
      <w:r w:rsidRPr="00153643">
        <w:rPr>
          <w:bCs/>
          <w:sz w:val="20"/>
          <w:szCs w:val="20"/>
        </w:rPr>
        <w:tab/>
        <w:t>Telephone: (905) 525-9140 ext. 23142</w:t>
      </w:r>
    </w:p>
    <w:p w14:paraId="39E6E75F" w14:textId="77777777" w:rsidR="00BA60A8" w:rsidRPr="00153643" w:rsidRDefault="00BA60A8" w:rsidP="00D72554">
      <w:pPr>
        <w:jc w:val="both"/>
        <w:rPr>
          <w:bCs/>
          <w:sz w:val="20"/>
          <w:szCs w:val="20"/>
        </w:rPr>
      </w:pPr>
      <w:r w:rsidRPr="00153643">
        <w:rPr>
          <w:bCs/>
          <w:sz w:val="20"/>
          <w:szCs w:val="20"/>
        </w:rPr>
        <w:tab/>
      </w:r>
      <w:r w:rsidRPr="00153643">
        <w:rPr>
          <w:bCs/>
          <w:sz w:val="20"/>
          <w:szCs w:val="20"/>
        </w:rPr>
        <w:tab/>
        <w:t>c/o Research Office for Administration, Development and Support (ROADS)</w:t>
      </w:r>
    </w:p>
    <w:p w14:paraId="6A46FE6D" w14:textId="77777777" w:rsidR="00BA60A8" w:rsidRPr="00153643" w:rsidRDefault="00BA60A8" w:rsidP="00D72554">
      <w:pPr>
        <w:jc w:val="both"/>
        <w:rPr>
          <w:bCs/>
          <w:sz w:val="20"/>
          <w:szCs w:val="20"/>
        </w:rPr>
      </w:pPr>
      <w:r w:rsidRPr="00153643">
        <w:rPr>
          <w:bCs/>
          <w:sz w:val="20"/>
          <w:szCs w:val="20"/>
        </w:rPr>
        <w:tab/>
      </w:r>
      <w:r w:rsidRPr="00153643">
        <w:rPr>
          <w:bCs/>
          <w:sz w:val="20"/>
          <w:szCs w:val="20"/>
        </w:rPr>
        <w:tab/>
        <w:t xml:space="preserve">E-mail: </w:t>
      </w:r>
      <w:hyperlink r:id="rId8" w:history="1">
        <w:r w:rsidRPr="00153643">
          <w:rPr>
            <w:bCs/>
            <w:sz w:val="20"/>
            <w:szCs w:val="20"/>
          </w:rPr>
          <w:t>ethicsoffice@mcmaster.ca</w:t>
        </w:r>
      </w:hyperlink>
    </w:p>
    <w:p w14:paraId="409B9069" w14:textId="77777777" w:rsidR="00BA60A8" w:rsidRPr="008F1A7F" w:rsidRDefault="00BA60A8" w:rsidP="00D72554">
      <w:pPr>
        <w:jc w:val="both"/>
        <w:rPr>
          <w:sz w:val="20"/>
          <w:szCs w:val="20"/>
        </w:rPr>
      </w:pPr>
    </w:p>
    <w:p w14:paraId="2AFFECCE" w14:textId="77777777" w:rsidR="001838D3" w:rsidRDefault="001838D3" w:rsidP="00D72554">
      <w:pPr>
        <w:jc w:val="both"/>
        <w:rPr>
          <w:bCs/>
          <w:sz w:val="20"/>
          <w:szCs w:val="20"/>
        </w:rPr>
      </w:pPr>
    </w:p>
    <w:p w14:paraId="372C5A73" w14:textId="77777777" w:rsidR="00BA60A8" w:rsidRPr="008F1A7F" w:rsidRDefault="00BA60A8" w:rsidP="00D72554">
      <w:pPr>
        <w:jc w:val="both"/>
        <w:rPr>
          <w:bCs/>
          <w:sz w:val="20"/>
          <w:szCs w:val="20"/>
        </w:rPr>
      </w:pPr>
      <w:r w:rsidRPr="008F1A7F">
        <w:rPr>
          <w:bCs/>
          <w:sz w:val="20"/>
          <w:szCs w:val="20"/>
        </w:rPr>
        <w:t>Thank you for your help with this research. Your participation is grea</w:t>
      </w:r>
      <w:r>
        <w:rPr>
          <w:bCs/>
          <w:sz w:val="20"/>
          <w:szCs w:val="20"/>
        </w:rPr>
        <w:t>tly appreciated!</w:t>
      </w:r>
    </w:p>
    <w:p w14:paraId="3B96CFC9" w14:textId="77777777" w:rsidR="00BA60A8" w:rsidRDefault="00BA60A8" w:rsidP="00D72554">
      <w:pPr>
        <w:jc w:val="both"/>
        <w:rPr>
          <w:bCs/>
          <w:sz w:val="20"/>
          <w:szCs w:val="20"/>
        </w:rPr>
      </w:pPr>
    </w:p>
    <w:p w14:paraId="69740402" w14:textId="058C5582" w:rsidR="00A84689" w:rsidRDefault="00104BFD" w:rsidP="00C26891">
      <w:pPr>
        <w:jc w:val="both"/>
        <w:rPr>
          <w:bCs/>
          <w:sz w:val="20"/>
          <w:szCs w:val="20"/>
        </w:rPr>
      </w:pPr>
      <w:r>
        <w:rPr>
          <w:bCs/>
          <w:sz w:val="20"/>
          <w:szCs w:val="20"/>
        </w:rPr>
        <w:t xml:space="preserve">Dr. </w:t>
      </w:r>
      <w:r w:rsidR="00327EE0">
        <w:rPr>
          <w:bCs/>
          <w:sz w:val="20"/>
          <w:szCs w:val="20"/>
        </w:rPr>
        <w:t xml:space="preserve">Carl </w:t>
      </w:r>
      <w:r w:rsidR="00444A70">
        <w:rPr>
          <w:bCs/>
          <w:sz w:val="20"/>
          <w:szCs w:val="20"/>
        </w:rPr>
        <w:t>Michael Galang</w:t>
      </w:r>
    </w:p>
    <w:p w14:paraId="473E4D81" w14:textId="475C24FA" w:rsidR="00C26891" w:rsidRDefault="00C26891" w:rsidP="00C26891">
      <w:pPr>
        <w:jc w:val="both"/>
        <w:rPr>
          <w:bCs/>
          <w:sz w:val="20"/>
          <w:szCs w:val="20"/>
        </w:rPr>
      </w:pPr>
      <w:r>
        <w:rPr>
          <w:bCs/>
          <w:sz w:val="20"/>
          <w:szCs w:val="20"/>
        </w:rPr>
        <w:t xml:space="preserve">Dr. Emiel </w:t>
      </w:r>
      <w:proofErr w:type="spellStart"/>
      <w:r>
        <w:rPr>
          <w:bCs/>
          <w:sz w:val="20"/>
          <w:szCs w:val="20"/>
        </w:rPr>
        <w:t>Cracco</w:t>
      </w:r>
      <w:proofErr w:type="spellEnd"/>
    </w:p>
    <w:p w14:paraId="35036EB3" w14:textId="4507235F" w:rsidR="00C26891" w:rsidRDefault="00C26891" w:rsidP="00C26891">
      <w:pPr>
        <w:jc w:val="both"/>
        <w:rPr>
          <w:bCs/>
          <w:sz w:val="20"/>
          <w:szCs w:val="20"/>
        </w:rPr>
      </w:pPr>
      <w:r>
        <w:rPr>
          <w:bCs/>
          <w:sz w:val="20"/>
          <w:szCs w:val="20"/>
        </w:rPr>
        <w:t>Dr. Marcel Brass</w:t>
      </w:r>
    </w:p>
    <w:p w14:paraId="3DE4D24C" w14:textId="2E5D5AD7" w:rsidR="00C26891" w:rsidRDefault="00C26891" w:rsidP="00C26891">
      <w:pPr>
        <w:jc w:val="both"/>
        <w:rPr>
          <w:bCs/>
          <w:sz w:val="20"/>
          <w:szCs w:val="20"/>
        </w:rPr>
      </w:pPr>
      <w:r>
        <w:rPr>
          <w:bCs/>
          <w:sz w:val="20"/>
          <w:szCs w:val="20"/>
        </w:rPr>
        <w:t xml:space="preserve">Dr. </w:t>
      </w:r>
      <w:proofErr w:type="spellStart"/>
      <w:r>
        <w:rPr>
          <w:bCs/>
          <w:sz w:val="20"/>
          <w:szCs w:val="20"/>
        </w:rPr>
        <w:t>Sukhvinder</w:t>
      </w:r>
      <w:proofErr w:type="spellEnd"/>
      <w:r>
        <w:rPr>
          <w:bCs/>
          <w:sz w:val="20"/>
          <w:szCs w:val="20"/>
        </w:rPr>
        <w:t xml:space="preserve"> </w:t>
      </w:r>
      <w:proofErr w:type="spellStart"/>
      <w:r>
        <w:rPr>
          <w:bCs/>
          <w:sz w:val="20"/>
          <w:szCs w:val="20"/>
        </w:rPr>
        <w:t>Obhi</w:t>
      </w:r>
      <w:proofErr w:type="spellEnd"/>
    </w:p>
    <w:p w14:paraId="197E3A9A" w14:textId="1A9AF539" w:rsidR="009F4574" w:rsidRDefault="009F4574" w:rsidP="00D72554">
      <w:pPr>
        <w:jc w:val="both"/>
        <w:rPr>
          <w:bCs/>
          <w:sz w:val="20"/>
          <w:szCs w:val="20"/>
        </w:rPr>
      </w:pPr>
    </w:p>
    <w:p w14:paraId="73EE0897" w14:textId="1CED6331" w:rsidR="001838D3" w:rsidRPr="00BA60A8" w:rsidRDefault="001838D3" w:rsidP="00D72554">
      <w:pPr>
        <w:jc w:val="both"/>
        <w:rPr>
          <w:bCs/>
          <w:sz w:val="20"/>
          <w:szCs w:val="20"/>
        </w:rPr>
      </w:pPr>
    </w:p>
    <w:sectPr w:rsidR="001838D3" w:rsidRPr="00BA60A8" w:rsidSect="00A84689">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1A421E" w14:textId="77777777" w:rsidR="003A1700" w:rsidRDefault="003A1700" w:rsidP="001838D3">
      <w:r>
        <w:separator/>
      </w:r>
    </w:p>
  </w:endnote>
  <w:endnote w:type="continuationSeparator" w:id="0">
    <w:p w14:paraId="4ED52349" w14:textId="77777777" w:rsidR="003A1700" w:rsidRDefault="003A1700" w:rsidP="001838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7990F" w14:textId="3C486F54" w:rsidR="002E7252" w:rsidRDefault="002E7252">
    <w:pPr>
      <w:pStyle w:val="Footer"/>
      <w:jc w:val="center"/>
    </w:pPr>
    <w:r>
      <w:fldChar w:fldCharType="begin"/>
    </w:r>
    <w:r>
      <w:instrText xml:space="preserve"> PAGE   \* MERGEFORMAT </w:instrText>
    </w:r>
    <w:r>
      <w:fldChar w:fldCharType="separate"/>
    </w:r>
    <w:r w:rsidR="004F1E2D">
      <w:rPr>
        <w:noProof/>
      </w:rPr>
      <w:t>1</w:t>
    </w:r>
    <w:r>
      <w:fldChar w:fldCharType="end"/>
    </w:r>
  </w:p>
  <w:p w14:paraId="6027B195" w14:textId="77777777" w:rsidR="002E7252" w:rsidRDefault="002E72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B2324D" w14:textId="77777777" w:rsidR="003A1700" w:rsidRDefault="003A1700" w:rsidP="001838D3">
      <w:r>
        <w:separator/>
      </w:r>
    </w:p>
  </w:footnote>
  <w:footnote w:type="continuationSeparator" w:id="0">
    <w:p w14:paraId="3AA87127" w14:textId="77777777" w:rsidR="003A1700" w:rsidRDefault="003A1700" w:rsidP="001838D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QwtzQyNTQ3N7QwNrBU0lEKTi0uzszPAykwrAUAWv3wPCwAAAA="/>
  </w:docVars>
  <w:rsids>
    <w:rsidRoot w:val="00BA60A8"/>
    <w:rsid w:val="00013293"/>
    <w:rsid w:val="00021052"/>
    <w:rsid w:val="0002248F"/>
    <w:rsid w:val="000855B3"/>
    <w:rsid w:val="000D05FF"/>
    <w:rsid w:val="00104BFD"/>
    <w:rsid w:val="00121FFA"/>
    <w:rsid w:val="001553E8"/>
    <w:rsid w:val="001639D5"/>
    <w:rsid w:val="00171C0D"/>
    <w:rsid w:val="001838D3"/>
    <w:rsid w:val="001929E8"/>
    <w:rsid w:val="00196827"/>
    <w:rsid w:val="001A717D"/>
    <w:rsid w:val="001B06FD"/>
    <w:rsid w:val="001B50CB"/>
    <w:rsid w:val="001C2467"/>
    <w:rsid w:val="001D085B"/>
    <w:rsid w:val="001D0C7B"/>
    <w:rsid w:val="001D25D4"/>
    <w:rsid w:val="001D4EE6"/>
    <w:rsid w:val="001F47A5"/>
    <w:rsid w:val="00220894"/>
    <w:rsid w:val="00222615"/>
    <w:rsid w:val="00252406"/>
    <w:rsid w:val="0025300F"/>
    <w:rsid w:val="00255F56"/>
    <w:rsid w:val="0026643A"/>
    <w:rsid w:val="00281DD4"/>
    <w:rsid w:val="002962B2"/>
    <w:rsid w:val="002B0F8D"/>
    <w:rsid w:val="002B46D8"/>
    <w:rsid w:val="002D43A1"/>
    <w:rsid w:val="002E43C2"/>
    <w:rsid w:val="002E445D"/>
    <w:rsid w:val="002E7252"/>
    <w:rsid w:val="002E7CC3"/>
    <w:rsid w:val="003076F7"/>
    <w:rsid w:val="00310E8A"/>
    <w:rsid w:val="00323DE9"/>
    <w:rsid w:val="00324619"/>
    <w:rsid w:val="00327EE0"/>
    <w:rsid w:val="0035193F"/>
    <w:rsid w:val="003654DD"/>
    <w:rsid w:val="00372D39"/>
    <w:rsid w:val="00383191"/>
    <w:rsid w:val="00393CF9"/>
    <w:rsid w:val="0039668A"/>
    <w:rsid w:val="00397D5F"/>
    <w:rsid w:val="003A013E"/>
    <w:rsid w:val="003A1700"/>
    <w:rsid w:val="003A6871"/>
    <w:rsid w:val="003D79C1"/>
    <w:rsid w:val="003F2134"/>
    <w:rsid w:val="003F25CB"/>
    <w:rsid w:val="003F5866"/>
    <w:rsid w:val="00425775"/>
    <w:rsid w:val="00426049"/>
    <w:rsid w:val="004265E2"/>
    <w:rsid w:val="0044275B"/>
    <w:rsid w:val="00444A47"/>
    <w:rsid w:val="00444A70"/>
    <w:rsid w:val="00454B03"/>
    <w:rsid w:val="0045667F"/>
    <w:rsid w:val="00464371"/>
    <w:rsid w:val="0048345B"/>
    <w:rsid w:val="004A0E3A"/>
    <w:rsid w:val="004A626D"/>
    <w:rsid w:val="004A65AF"/>
    <w:rsid w:val="004B4A3D"/>
    <w:rsid w:val="004B5DF2"/>
    <w:rsid w:val="004F1E2D"/>
    <w:rsid w:val="004F6145"/>
    <w:rsid w:val="004F7DE7"/>
    <w:rsid w:val="00502F4C"/>
    <w:rsid w:val="00512457"/>
    <w:rsid w:val="005133A8"/>
    <w:rsid w:val="0053421A"/>
    <w:rsid w:val="00580381"/>
    <w:rsid w:val="005949D0"/>
    <w:rsid w:val="005C7862"/>
    <w:rsid w:val="005F0B0B"/>
    <w:rsid w:val="005F359F"/>
    <w:rsid w:val="005F7EEC"/>
    <w:rsid w:val="006244AE"/>
    <w:rsid w:val="00626236"/>
    <w:rsid w:val="006279A3"/>
    <w:rsid w:val="00640876"/>
    <w:rsid w:val="00641FA7"/>
    <w:rsid w:val="006428D1"/>
    <w:rsid w:val="0066026F"/>
    <w:rsid w:val="006758C0"/>
    <w:rsid w:val="00690E8C"/>
    <w:rsid w:val="006A7727"/>
    <w:rsid w:val="006D5211"/>
    <w:rsid w:val="006E22AD"/>
    <w:rsid w:val="006F689A"/>
    <w:rsid w:val="00715965"/>
    <w:rsid w:val="00734095"/>
    <w:rsid w:val="00777BA9"/>
    <w:rsid w:val="00785C38"/>
    <w:rsid w:val="00795A68"/>
    <w:rsid w:val="00795FBB"/>
    <w:rsid w:val="007A0603"/>
    <w:rsid w:val="007C183A"/>
    <w:rsid w:val="007E5E95"/>
    <w:rsid w:val="00801D70"/>
    <w:rsid w:val="008070F2"/>
    <w:rsid w:val="00807A76"/>
    <w:rsid w:val="0083665B"/>
    <w:rsid w:val="008556DC"/>
    <w:rsid w:val="0087402F"/>
    <w:rsid w:val="00882944"/>
    <w:rsid w:val="00885FF0"/>
    <w:rsid w:val="00886330"/>
    <w:rsid w:val="00894595"/>
    <w:rsid w:val="008D13EC"/>
    <w:rsid w:val="008D297D"/>
    <w:rsid w:val="008E2B09"/>
    <w:rsid w:val="008F38EE"/>
    <w:rsid w:val="008F3DE4"/>
    <w:rsid w:val="009007FE"/>
    <w:rsid w:val="00954CE4"/>
    <w:rsid w:val="00973F6D"/>
    <w:rsid w:val="00977B96"/>
    <w:rsid w:val="0098338D"/>
    <w:rsid w:val="009A5E8F"/>
    <w:rsid w:val="009A78AC"/>
    <w:rsid w:val="009B0474"/>
    <w:rsid w:val="009B5F76"/>
    <w:rsid w:val="009C5B06"/>
    <w:rsid w:val="009D11D9"/>
    <w:rsid w:val="009E6527"/>
    <w:rsid w:val="009F4574"/>
    <w:rsid w:val="00A04EF7"/>
    <w:rsid w:val="00A27826"/>
    <w:rsid w:val="00A32FC7"/>
    <w:rsid w:val="00A81810"/>
    <w:rsid w:val="00A84689"/>
    <w:rsid w:val="00AA130E"/>
    <w:rsid w:val="00AA743B"/>
    <w:rsid w:val="00AC4E66"/>
    <w:rsid w:val="00AD134E"/>
    <w:rsid w:val="00AD7262"/>
    <w:rsid w:val="00AF750C"/>
    <w:rsid w:val="00B05766"/>
    <w:rsid w:val="00B06575"/>
    <w:rsid w:val="00BA60A8"/>
    <w:rsid w:val="00BB6729"/>
    <w:rsid w:val="00BB735B"/>
    <w:rsid w:val="00BC5F66"/>
    <w:rsid w:val="00BD499B"/>
    <w:rsid w:val="00BD55B7"/>
    <w:rsid w:val="00BE2C77"/>
    <w:rsid w:val="00BF2EF6"/>
    <w:rsid w:val="00C00394"/>
    <w:rsid w:val="00C03401"/>
    <w:rsid w:val="00C10410"/>
    <w:rsid w:val="00C141E4"/>
    <w:rsid w:val="00C233CB"/>
    <w:rsid w:val="00C26891"/>
    <w:rsid w:val="00C27293"/>
    <w:rsid w:val="00C3041F"/>
    <w:rsid w:val="00C47B68"/>
    <w:rsid w:val="00C523E5"/>
    <w:rsid w:val="00C642B6"/>
    <w:rsid w:val="00C70985"/>
    <w:rsid w:val="00C752AF"/>
    <w:rsid w:val="00C9689F"/>
    <w:rsid w:val="00CC565C"/>
    <w:rsid w:val="00CC5890"/>
    <w:rsid w:val="00D021E8"/>
    <w:rsid w:val="00D1706A"/>
    <w:rsid w:val="00D23B66"/>
    <w:rsid w:val="00D36BA3"/>
    <w:rsid w:val="00D47FA4"/>
    <w:rsid w:val="00D514F9"/>
    <w:rsid w:val="00D675F0"/>
    <w:rsid w:val="00D72554"/>
    <w:rsid w:val="00DB1E23"/>
    <w:rsid w:val="00DB6F83"/>
    <w:rsid w:val="00DC3F0E"/>
    <w:rsid w:val="00DD7FD7"/>
    <w:rsid w:val="00DE2A55"/>
    <w:rsid w:val="00DF7C53"/>
    <w:rsid w:val="00E437C9"/>
    <w:rsid w:val="00E60314"/>
    <w:rsid w:val="00E7025A"/>
    <w:rsid w:val="00E8471A"/>
    <w:rsid w:val="00EA7C1B"/>
    <w:rsid w:val="00EE00DD"/>
    <w:rsid w:val="00EE6C25"/>
    <w:rsid w:val="00F02998"/>
    <w:rsid w:val="00F31F12"/>
    <w:rsid w:val="00F54608"/>
    <w:rsid w:val="00F63CB0"/>
    <w:rsid w:val="00F75A5E"/>
    <w:rsid w:val="00F8302E"/>
    <w:rsid w:val="00FA1C42"/>
    <w:rsid w:val="00FA352E"/>
    <w:rsid w:val="00FA6F6D"/>
    <w:rsid w:val="00FD27DF"/>
    <w:rsid w:val="00FE4F3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14339"/>
  <w15:docId w15:val="{DD3EAE4F-B5CF-4C73-89A8-C0672F30E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60A8"/>
    <w:rPr>
      <w:rFonts w:ascii="Arial" w:eastAsia="Times New Roman" w:hAnsi="Arial" w:cs="Arial"/>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A60A8"/>
    <w:pPr>
      <w:autoSpaceDE w:val="0"/>
      <w:autoSpaceDN w:val="0"/>
      <w:adjustRightInd w:val="0"/>
    </w:pPr>
    <w:rPr>
      <w:rFonts w:ascii="Arial" w:hAnsi="Arial" w:cs="Arial"/>
      <w:color w:val="000000"/>
      <w:sz w:val="24"/>
      <w:szCs w:val="24"/>
      <w:lang w:val="en-GB" w:eastAsia="en-US"/>
    </w:rPr>
  </w:style>
  <w:style w:type="character" w:styleId="Hyperlink">
    <w:name w:val="Hyperlink"/>
    <w:rsid w:val="00BA60A8"/>
    <w:rPr>
      <w:color w:val="0000FF"/>
      <w:u w:val="single"/>
    </w:rPr>
  </w:style>
  <w:style w:type="paragraph" w:styleId="Header">
    <w:name w:val="header"/>
    <w:basedOn w:val="Normal"/>
    <w:link w:val="HeaderChar"/>
    <w:uiPriority w:val="99"/>
    <w:semiHidden/>
    <w:unhideWhenUsed/>
    <w:rsid w:val="001838D3"/>
    <w:pPr>
      <w:tabs>
        <w:tab w:val="center" w:pos="4513"/>
        <w:tab w:val="right" w:pos="9026"/>
      </w:tabs>
    </w:pPr>
  </w:style>
  <w:style w:type="character" w:customStyle="1" w:styleId="HeaderChar">
    <w:name w:val="Header Char"/>
    <w:link w:val="Header"/>
    <w:uiPriority w:val="99"/>
    <w:semiHidden/>
    <w:rsid w:val="001838D3"/>
    <w:rPr>
      <w:rFonts w:ascii="Arial" w:eastAsia="Times New Roman" w:hAnsi="Arial" w:cs="Arial"/>
      <w:sz w:val="24"/>
      <w:szCs w:val="24"/>
      <w:lang w:val="en-US" w:eastAsia="en-US"/>
    </w:rPr>
  </w:style>
  <w:style w:type="paragraph" w:styleId="Footer">
    <w:name w:val="footer"/>
    <w:basedOn w:val="Normal"/>
    <w:link w:val="FooterChar"/>
    <w:uiPriority w:val="99"/>
    <w:unhideWhenUsed/>
    <w:rsid w:val="001838D3"/>
    <w:pPr>
      <w:tabs>
        <w:tab w:val="center" w:pos="4513"/>
        <w:tab w:val="right" w:pos="9026"/>
      </w:tabs>
    </w:pPr>
  </w:style>
  <w:style w:type="character" w:customStyle="1" w:styleId="FooterChar">
    <w:name w:val="Footer Char"/>
    <w:link w:val="Footer"/>
    <w:uiPriority w:val="99"/>
    <w:rsid w:val="001838D3"/>
    <w:rPr>
      <w:rFonts w:ascii="Arial" w:eastAsia="Times New Roman" w:hAnsi="Arial" w:cs="Arial"/>
      <w:sz w:val="24"/>
      <w:szCs w:val="24"/>
      <w:lang w:val="en-US" w:eastAsia="en-US"/>
    </w:rPr>
  </w:style>
  <w:style w:type="character" w:styleId="UnresolvedMention">
    <w:name w:val="Unresolved Mention"/>
    <w:basedOn w:val="DefaultParagraphFont"/>
    <w:uiPriority w:val="99"/>
    <w:semiHidden/>
    <w:unhideWhenUsed/>
    <w:rsid w:val="0019682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ethicsoffice@mcmaster.ca" TargetMode="External"/><Relationship Id="rId3" Type="http://schemas.openxmlformats.org/officeDocument/2006/relationships/webSettings" Target="webSettings.xml"/><Relationship Id="rId7" Type="http://schemas.openxmlformats.org/officeDocument/2006/relationships/hyperlink" Target="mailto:galangc@mcmaster.ca"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9</TotalTime>
  <Pages>1</Pages>
  <Words>393</Words>
  <Characters>224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3</CharactersWithSpaces>
  <SharedDoc>false</SharedDoc>
  <HLinks>
    <vt:vector size="24" baseType="variant">
      <vt:variant>
        <vt:i4>6094892</vt:i4>
      </vt:variant>
      <vt:variant>
        <vt:i4>9</vt:i4>
      </vt:variant>
      <vt:variant>
        <vt:i4>0</vt:i4>
      </vt:variant>
      <vt:variant>
        <vt:i4>5</vt:i4>
      </vt:variant>
      <vt:variant>
        <vt:lpwstr>https://macmail.mcmaster.ca/owa/redir.aspx?C=1Cg6sZhYy0Kwnj-dWYySkx3STnUeyNIIALED_yf-lgxkCLbPuEhlBCpkIyxBNhfEKlazZTTfMvY.&amp;URL=http%3a%2f%2fhres.mcmaster.ca%2f</vt:lpwstr>
      </vt:variant>
      <vt:variant>
        <vt:lpwstr/>
      </vt:variant>
      <vt:variant>
        <vt:i4>5439615</vt:i4>
      </vt:variant>
      <vt:variant>
        <vt:i4>6</vt:i4>
      </vt:variant>
      <vt:variant>
        <vt:i4>0</vt:i4>
      </vt:variant>
      <vt:variant>
        <vt:i4>5</vt:i4>
      </vt:variant>
      <vt:variant>
        <vt:lpwstr>https://macmail.mcmaster.ca/owa/redir.aspx?C=1Cg6sZhYy0Kwnj-dWYySkx3STnUeyNIIALED_yf-lgxkCLbPuEhlBCpkIyxBNhfEKlazZTTfMvY.&amp;URL=mailto%3arossm4%40mcmaster.ca</vt:lpwstr>
      </vt:variant>
      <vt:variant>
        <vt:lpwstr/>
      </vt:variant>
      <vt:variant>
        <vt:i4>4259958</vt:i4>
      </vt:variant>
      <vt:variant>
        <vt:i4>3</vt:i4>
      </vt:variant>
      <vt:variant>
        <vt:i4>0</vt:i4>
      </vt:variant>
      <vt:variant>
        <vt:i4>5</vt:i4>
      </vt:variant>
      <vt:variant>
        <vt:lpwstr>mailto:ethicsoffice@mcmaster.ca</vt:lpwstr>
      </vt:variant>
      <vt:variant>
        <vt:lpwstr/>
      </vt:variant>
      <vt:variant>
        <vt:i4>8061007</vt:i4>
      </vt:variant>
      <vt:variant>
        <vt:i4>0</vt:i4>
      </vt:variant>
      <vt:variant>
        <vt:i4>0</vt:i4>
      </vt:variant>
      <vt:variant>
        <vt:i4>5</vt:i4>
      </vt:variant>
      <vt:variant>
        <vt:lpwstr>mailto:sobhi@wlu.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dc:creator>
  <cp:keywords/>
  <cp:lastModifiedBy>Mike Galang</cp:lastModifiedBy>
  <cp:revision>180</cp:revision>
  <dcterms:created xsi:type="dcterms:W3CDTF">2017-09-11T20:23:00Z</dcterms:created>
  <dcterms:modified xsi:type="dcterms:W3CDTF">2021-05-24T22:33:00Z</dcterms:modified>
</cp:coreProperties>
</file>